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ab1fd3 de 14 Dec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4 Dec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UI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UI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3-12-14T21:00:41Z</dcterms:created>
  <dcterms:modified xsi:type="dcterms:W3CDTF">2023-12-14T2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